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77777777"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287990CC" w14:textId="546E918B" w:rsidR="00AE384C" w:rsidRPr="003D7F22" w:rsidRDefault="00AE384C" w:rsidP="00AE384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B405BB" w:rsidRPr="001E490A">
        <w:rPr>
          <w:rFonts w:ascii="Times New Roman" w:hAnsi="Times New Roman" w:cs="Times New Roman"/>
          <w:i/>
          <w:iCs/>
          <w:sz w:val="36"/>
          <w:szCs w:val="36"/>
        </w:rPr>
        <w:t>Programming Database</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AF682B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E384C">
        <w:rPr>
          <w:rFonts w:asciiTheme="minorHAnsi" w:hAnsiTheme="minorHAnsi" w:cstheme="minorHAnsi"/>
          <w:sz w:val="20"/>
          <w:szCs w:val="20"/>
        </w:rPr>
        <w:t>A</w:t>
      </w:r>
    </w:p>
    <w:p w14:paraId="2F2D4542" w14:textId="78D89D1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176122">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091A200"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405B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405B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AFF1173" w:rsidR="00B405BB" w:rsidRPr="00B405BB" w:rsidRDefault="00B405BB"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bdr w:val="none" w:sz="0" w:space="0" w:color="auto" w:frame="1"/>
              </w:rPr>
              <w:t>ENGL-101</w:t>
            </w:r>
          </w:p>
        </w:tc>
        <w:tc>
          <w:tcPr>
            <w:tcW w:w="5870" w:type="dxa"/>
          </w:tcPr>
          <w:p w14:paraId="635529C6" w14:textId="501AD560" w:rsidR="00B405BB" w:rsidRPr="00B405BB" w:rsidRDefault="00B405BB" w:rsidP="00B40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rPr>
              <w:t xml:space="preserve">College Composition </w:t>
            </w:r>
          </w:p>
        </w:tc>
        <w:tc>
          <w:tcPr>
            <w:tcW w:w="1313" w:type="dxa"/>
          </w:tcPr>
          <w:p w14:paraId="55306BD1" w14:textId="203B70A7" w:rsidR="00B405BB" w:rsidRPr="00B405BB" w:rsidRDefault="00B405BB" w:rsidP="00B405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405BB">
              <w:rPr>
                <w:rFonts w:ascii="Calibri" w:hAnsi="Calibri" w:cs="Calibri"/>
                <w:color w:val="000000"/>
                <w:sz w:val="22"/>
                <w:szCs w:val="24"/>
              </w:rPr>
              <w:t>4</w:t>
            </w:r>
          </w:p>
        </w:tc>
      </w:tr>
      <w:tr w:rsidR="00B405BB"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372CB74" w:rsidR="00B405BB" w:rsidRPr="00B405BB" w:rsidRDefault="00B405BB" w:rsidP="00B405B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MATH-105</w:t>
            </w:r>
          </w:p>
        </w:tc>
        <w:tc>
          <w:tcPr>
            <w:tcW w:w="5870" w:type="dxa"/>
          </w:tcPr>
          <w:p w14:paraId="37BC83B3" w14:textId="2FBBD525" w:rsidR="00B405BB" w:rsidRPr="00B405BB" w:rsidRDefault="00B405BB" w:rsidP="00B405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College Algebra</w:t>
            </w:r>
          </w:p>
        </w:tc>
        <w:tc>
          <w:tcPr>
            <w:tcW w:w="1313" w:type="dxa"/>
          </w:tcPr>
          <w:p w14:paraId="56152D89" w14:textId="3BA81F0A" w:rsidR="00B405BB" w:rsidRPr="00B405BB" w:rsidRDefault="00B405BB" w:rsidP="00B405B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4</w:t>
            </w:r>
          </w:p>
        </w:tc>
      </w:tr>
      <w:tr w:rsidR="0034067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40676" w:rsidRPr="008E1CE1" w:rsidRDefault="00340676" w:rsidP="0034067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1E77E98" w14:textId="77777777" w:rsidR="00340676" w:rsidRPr="00834C41" w:rsidRDefault="00340676" w:rsidP="0034067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834C41">
              <w:rPr>
                <w:rFonts w:ascii="Calibri" w:hAnsi="Calibri" w:cs="Calibri"/>
                <w:color w:val="000000"/>
                <w:sz w:val="22"/>
                <w:szCs w:val="24"/>
                <w:bdr w:val="none" w:sz="0" w:space="0" w:color="auto" w:frame="1"/>
              </w:rPr>
              <w:t>CSIS-101 or</w:t>
            </w:r>
          </w:p>
          <w:p w14:paraId="22C1A284" w14:textId="68F067A8" w:rsidR="00340676" w:rsidRPr="00834C41" w:rsidRDefault="00340676" w:rsidP="0034067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Calibri" w:hAnsi="Calibri" w:cs="Calibri"/>
                <w:sz w:val="22"/>
                <w:szCs w:val="24"/>
              </w:rPr>
              <w:t>CSIS 111B</w:t>
            </w:r>
          </w:p>
        </w:tc>
        <w:tc>
          <w:tcPr>
            <w:tcW w:w="5870" w:type="dxa"/>
          </w:tcPr>
          <w:p w14:paraId="580FD9C6" w14:textId="77777777" w:rsidR="00340676" w:rsidRPr="00834C41" w:rsidRDefault="00340676" w:rsidP="0034067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34C41">
              <w:rPr>
                <w:rFonts w:ascii="Calibri" w:hAnsi="Calibri" w:cs="Calibri"/>
                <w:color w:val="000000"/>
                <w:sz w:val="22"/>
                <w:szCs w:val="24"/>
              </w:rPr>
              <w:t>Introduction to Computers and Data Processing or</w:t>
            </w:r>
          </w:p>
          <w:p w14:paraId="798454FA" w14:textId="73227883" w:rsidR="00340676" w:rsidRPr="00834C41" w:rsidRDefault="00340676" w:rsidP="0034067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Theme="minorHAnsi" w:hAnsiTheme="minorHAnsi" w:cstheme="minorHAnsi"/>
                <w:sz w:val="22"/>
                <w:szCs w:val="24"/>
              </w:rPr>
              <w:t>Fundamentals of Computer Programming</w:t>
            </w:r>
          </w:p>
        </w:tc>
        <w:tc>
          <w:tcPr>
            <w:tcW w:w="1313" w:type="dxa"/>
          </w:tcPr>
          <w:p w14:paraId="64BCEF68" w14:textId="6381E1EC" w:rsidR="00340676" w:rsidRPr="00B405BB" w:rsidRDefault="00340676" w:rsidP="0034067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B405BB" w14:paraId="3ACA13E4" w14:textId="77777777" w:rsidTr="004E328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405BB" w:rsidRPr="004E328E" w:rsidRDefault="00B405BB" w:rsidP="00B405BB">
            <w:pPr>
              <w:pStyle w:val="TableParagraph"/>
              <w:spacing w:before="0"/>
              <w:ind w:right="101"/>
              <w:jc w:val="center"/>
              <w:rPr>
                <w:rFonts w:asciiTheme="minorHAnsi" w:hAnsiTheme="minorHAnsi" w:cstheme="minorHAnsi"/>
                <w:b w:val="0"/>
                <w:bCs w:val="0"/>
                <w:color w:val="53247F"/>
                <w:sz w:val="22"/>
              </w:rPr>
            </w:pPr>
            <w:r w:rsidRPr="004E328E">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8BEE7DE" w:rsidR="00B405BB" w:rsidRPr="00B405BB" w:rsidRDefault="00B405BB" w:rsidP="00B405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CSCR-100</w:t>
            </w:r>
          </w:p>
        </w:tc>
        <w:tc>
          <w:tcPr>
            <w:tcW w:w="5870" w:type="dxa"/>
            <w:shd w:val="clear" w:color="auto" w:fill="F2F2F2" w:themeFill="background1" w:themeFillShade="F2"/>
          </w:tcPr>
          <w:p w14:paraId="57FA4267" w14:textId="1A88C70F" w:rsidR="00B405BB" w:rsidRPr="00B405BB" w:rsidRDefault="00B405BB" w:rsidP="00B405B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 xml:space="preserve">College Success and Career Readiness </w:t>
            </w:r>
          </w:p>
        </w:tc>
        <w:tc>
          <w:tcPr>
            <w:tcW w:w="1313" w:type="dxa"/>
            <w:shd w:val="clear" w:color="auto" w:fill="F2F2F2" w:themeFill="background1" w:themeFillShade="F2"/>
          </w:tcPr>
          <w:p w14:paraId="36D23F10" w14:textId="0FBB31D4" w:rsidR="00B405BB" w:rsidRPr="00B405BB" w:rsidRDefault="00B405BB" w:rsidP="00B405B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14:paraId="0C0802D9" w14:textId="2B58821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67E4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67E48" w:rsidRPr="008E1CE1" w:rsidRDefault="00F67E48" w:rsidP="00F67E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24B8DD5" w:rsidR="00F67E48" w:rsidRPr="00834C41" w:rsidRDefault="00F67E48" w:rsidP="00F67E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Theme="minorHAnsi" w:hAnsiTheme="minorHAnsi" w:cstheme="minorHAnsi"/>
                <w:color w:val="000000"/>
                <w:sz w:val="22"/>
                <w:bdr w:val="none" w:sz="0" w:space="0" w:color="auto" w:frame="1"/>
              </w:rPr>
              <w:t>CSIS-116E</w:t>
            </w:r>
          </w:p>
        </w:tc>
        <w:tc>
          <w:tcPr>
            <w:tcW w:w="5870" w:type="dxa"/>
          </w:tcPr>
          <w:p w14:paraId="03571DB6" w14:textId="578D2435" w:rsidR="00F67E48" w:rsidRPr="00834C41" w:rsidRDefault="00F67E48" w:rsidP="00F67E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Theme="minorHAnsi" w:hAnsiTheme="minorHAnsi" w:cstheme="minorHAnsi"/>
                <w:color w:val="000000"/>
                <w:sz w:val="22"/>
              </w:rPr>
              <w:t>Python Programming - Level 1</w:t>
            </w:r>
          </w:p>
        </w:tc>
        <w:tc>
          <w:tcPr>
            <w:tcW w:w="1313" w:type="dxa"/>
          </w:tcPr>
          <w:p w14:paraId="401B7A34" w14:textId="5CB2DA99" w:rsidR="00F67E48" w:rsidRPr="004157A0" w:rsidRDefault="00F67E48" w:rsidP="00F67E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231F20"/>
                <w:sz w:val="22"/>
                <w:szCs w:val="24"/>
              </w:rPr>
            </w:pPr>
            <w:r w:rsidRPr="004157A0">
              <w:rPr>
                <w:rFonts w:asciiTheme="minorHAnsi" w:hAnsiTheme="minorHAnsi" w:cstheme="minorHAnsi"/>
                <w:b/>
                <w:bCs/>
                <w:color w:val="000000"/>
                <w:sz w:val="22"/>
              </w:rPr>
              <w:t>3</w:t>
            </w:r>
          </w:p>
        </w:tc>
      </w:tr>
      <w:tr w:rsidR="00F67E4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67E48" w:rsidRPr="008E1CE1" w:rsidRDefault="00F67E48" w:rsidP="00F67E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0AF9692" w:rsidR="00F67E48" w:rsidRPr="00B405BB" w:rsidRDefault="00F67E48" w:rsidP="00F67E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PS-101</w:t>
            </w:r>
          </w:p>
        </w:tc>
        <w:tc>
          <w:tcPr>
            <w:tcW w:w="5870" w:type="dxa"/>
          </w:tcPr>
          <w:p w14:paraId="00F9BB57" w14:textId="741140C3" w:rsidR="00F67E48" w:rsidRPr="00B405BB" w:rsidRDefault="00F67E48" w:rsidP="00F67E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Introduction to American Government and Politics</w:t>
            </w:r>
          </w:p>
        </w:tc>
        <w:tc>
          <w:tcPr>
            <w:tcW w:w="1313" w:type="dxa"/>
          </w:tcPr>
          <w:p w14:paraId="0794A019" w14:textId="587EB128" w:rsidR="00F67E48" w:rsidRPr="00B405BB" w:rsidRDefault="00F67E48" w:rsidP="00F67E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F67E4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67E48" w:rsidRPr="008E1CE1" w:rsidRDefault="00F67E48" w:rsidP="00F67E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33FFB9E" w:rsidR="00F67E48" w:rsidRPr="00B405BB" w:rsidRDefault="00F67E48" w:rsidP="00F67E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GEOG-108</w:t>
            </w:r>
          </w:p>
        </w:tc>
        <w:tc>
          <w:tcPr>
            <w:tcW w:w="5870" w:type="dxa"/>
          </w:tcPr>
          <w:p w14:paraId="21C771E7" w14:textId="44825637" w:rsidR="00F67E48" w:rsidRPr="00B405BB" w:rsidRDefault="00F67E48" w:rsidP="00F67E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World Regional Geography</w:t>
            </w:r>
          </w:p>
        </w:tc>
        <w:tc>
          <w:tcPr>
            <w:tcW w:w="1313" w:type="dxa"/>
          </w:tcPr>
          <w:p w14:paraId="7B69753E" w14:textId="434F313A" w:rsidR="00F67E48" w:rsidRPr="00B405BB" w:rsidRDefault="00F67E48" w:rsidP="00F67E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F67E4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67E48" w:rsidRPr="008E1CE1" w:rsidRDefault="00F67E48" w:rsidP="00F67E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19D510E" w:rsidR="00F67E48" w:rsidRPr="00B405BB" w:rsidRDefault="00F67E48" w:rsidP="00F67E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CSIS-201</w:t>
            </w:r>
          </w:p>
        </w:tc>
        <w:tc>
          <w:tcPr>
            <w:tcW w:w="5870" w:type="dxa"/>
          </w:tcPr>
          <w:p w14:paraId="115C0398" w14:textId="7C35A2CC" w:rsidR="00F67E48" w:rsidRPr="00B405BB" w:rsidRDefault="00F67E48" w:rsidP="00F67E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System Analysis and Design</w:t>
            </w:r>
          </w:p>
        </w:tc>
        <w:tc>
          <w:tcPr>
            <w:tcW w:w="1313" w:type="dxa"/>
          </w:tcPr>
          <w:p w14:paraId="12028B2E" w14:textId="6F75AD83" w:rsidR="00F67E48" w:rsidRPr="00B405BB" w:rsidRDefault="00F67E48" w:rsidP="00F67E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F67E4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F67E48" w:rsidRPr="008E1CE1" w:rsidRDefault="00F67E48" w:rsidP="00F67E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56E2B0B" w:rsidR="00F67E48" w:rsidRPr="00B405BB" w:rsidRDefault="00F67E48" w:rsidP="00F67E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ART-100</w:t>
            </w:r>
          </w:p>
        </w:tc>
        <w:tc>
          <w:tcPr>
            <w:tcW w:w="5870" w:type="dxa"/>
          </w:tcPr>
          <w:p w14:paraId="5BA2ADEA" w14:textId="02310472" w:rsidR="00F67E48" w:rsidRPr="00B405BB" w:rsidRDefault="00F67E48" w:rsidP="00F67E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Art Appreciation</w:t>
            </w:r>
          </w:p>
        </w:tc>
        <w:tc>
          <w:tcPr>
            <w:tcW w:w="1313" w:type="dxa"/>
          </w:tcPr>
          <w:p w14:paraId="0AF6D1F0" w14:textId="47A78B67" w:rsidR="00F67E48" w:rsidRPr="00B405BB" w:rsidRDefault="00F67E48" w:rsidP="00F67E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67E48"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67E48" w:rsidRPr="008E1CE1" w:rsidRDefault="00F67E48" w:rsidP="00F67E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22DB4E6" w:rsidR="00F67E48" w:rsidRPr="00834C41" w:rsidRDefault="00F67E48" w:rsidP="00F67E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4C41">
              <w:rPr>
                <w:rFonts w:ascii="Calibri" w:hAnsi="Calibri" w:cs="Calibri"/>
                <w:color w:val="000000"/>
                <w:sz w:val="22"/>
                <w:szCs w:val="24"/>
                <w:bdr w:val="none" w:sz="0" w:space="0" w:color="auto" w:frame="1"/>
              </w:rPr>
              <w:t>CSIS-118B</w:t>
            </w:r>
          </w:p>
        </w:tc>
        <w:tc>
          <w:tcPr>
            <w:tcW w:w="5870" w:type="dxa"/>
          </w:tcPr>
          <w:p w14:paraId="57F7AEC4" w14:textId="3E81B086" w:rsidR="00F67E48" w:rsidRPr="00834C41" w:rsidRDefault="00F67E48" w:rsidP="00F67E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4C41">
              <w:rPr>
                <w:rFonts w:ascii="Calibri" w:hAnsi="Calibri" w:cs="Calibri"/>
                <w:color w:val="000000"/>
                <w:sz w:val="22"/>
                <w:szCs w:val="24"/>
              </w:rPr>
              <w:t>Computer Organization &amp; Assembly Language</w:t>
            </w:r>
          </w:p>
        </w:tc>
        <w:tc>
          <w:tcPr>
            <w:tcW w:w="1313" w:type="dxa"/>
          </w:tcPr>
          <w:p w14:paraId="53F87D94" w14:textId="105DDDC6" w:rsidR="00F67E48" w:rsidRPr="00B405BB" w:rsidRDefault="00F67E48" w:rsidP="00F67E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405BB">
              <w:rPr>
                <w:rFonts w:ascii="Calibri" w:hAnsi="Calibri" w:cs="Calibri"/>
                <w:color w:val="000000"/>
                <w:sz w:val="22"/>
                <w:szCs w:val="24"/>
              </w:rPr>
              <w:t>3</w:t>
            </w:r>
          </w:p>
        </w:tc>
      </w:tr>
      <w:tr w:rsidR="00F67E48"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67E48" w:rsidRPr="008E1CE1" w:rsidRDefault="00F67E48" w:rsidP="00F67E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8CE0129" w:rsidR="00F67E48" w:rsidRPr="00B405BB" w:rsidRDefault="00F67E48" w:rsidP="00F67E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sz="0" w:space="0" w:color="auto" w:frame="1"/>
              </w:rPr>
              <w:t>CSIS-126E</w:t>
            </w:r>
          </w:p>
        </w:tc>
        <w:tc>
          <w:tcPr>
            <w:tcW w:w="5870" w:type="dxa"/>
          </w:tcPr>
          <w:p w14:paraId="179A7923" w14:textId="7FF5D719" w:rsidR="00F67E48" w:rsidRPr="00B405BB" w:rsidRDefault="00F67E48" w:rsidP="00F67E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Python Programming - Level 2</w:t>
            </w:r>
            <w:r w:rsidRPr="00B405BB">
              <w:rPr>
                <w:rFonts w:asciiTheme="minorHAnsi" w:hAnsiTheme="minorHAnsi" w:cstheme="minorHAnsi"/>
                <w:color w:val="000000"/>
                <w:sz w:val="22"/>
                <w:bdr w:val="none" w:sz="0" w:space="0" w:color="auto" w:frame="1"/>
                <w:vertAlign w:val="superscript"/>
              </w:rPr>
              <w:t>1</w:t>
            </w:r>
          </w:p>
        </w:tc>
        <w:tc>
          <w:tcPr>
            <w:tcW w:w="1313" w:type="dxa"/>
          </w:tcPr>
          <w:p w14:paraId="1C25F3EE" w14:textId="5C218F0B" w:rsidR="00F67E48" w:rsidRPr="00B405BB" w:rsidRDefault="00F67E48" w:rsidP="00F67E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F67E48"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67E48" w:rsidRPr="008E1CE1" w:rsidRDefault="00F67E48" w:rsidP="00F67E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61757D1" w14:textId="77777777" w:rsidR="00F67E48" w:rsidRPr="00B405BB" w:rsidRDefault="00F67E48" w:rsidP="00F67E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bdr w:val="none" w:sz="0" w:space="0" w:color="auto" w:frame="1"/>
              </w:rPr>
              <w:t>BIOL-100 or</w:t>
            </w:r>
          </w:p>
          <w:p w14:paraId="09994A1B" w14:textId="2890C8A4" w:rsidR="00F67E48" w:rsidRPr="00B405BB" w:rsidRDefault="00F67E48" w:rsidP="00F67E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sz="0" w:space="0" w:color="auto" w:frame="1"/>
              </w:rPr>
              <w:t>BIOL-115</w:t>
            </w:r>
          </w:p>
        </w:tc>
        <w:tc>
          <w:tcPr>
            <w:tcW w:w="5870" w:type="dxa"/>
          </w:tcPr>
          <w:p w14:paraId="775BA807" w14:textId="77777777" w:rsidR="00F67E48" w:rsidRPr="00B405BB" w:rsidRDefault="00F67E48" w:rsidP="00F67E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rPr>
              <w:t xml:space="preserve">Human Biology or </w:t>
            </w:r>
          </w:p>
          <w:p w14:paraId="58BCA94D" w14:textId="124A1280" w:rsidR="00F67E48" w:rsidRPr="00B405BB" w:rsidRDefault="00F67E48" w:rsidP="00F67E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Topics in Biology</w:t>
            </w:r>
          </w:p>
        </w:tc>
        <w:tc>
          <w:tcPr>
            <w:tcW w:w="1313" w:type="dxa"/>
          </w:tcPr>
          <w:p w14:paraId="58B7D15A" w14:textId="2C9350FE" w:rsidR="00F67E48" w:rsidRPr="00B405BB" w:rsidRDefault="00F67E48" w:rsidP="00F67E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4</w:t>
            </w:r>
          </w:p>
        </w:tc>
      </w:tr>
      <w:tr w:rsidR="00F67E48"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67E48" w:rsidRPr="008E1CE1" w:rsidRDefault="00F67E48" w:rsidP="00F67E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8FB2AC3" w:rsidR="00F67E48" w:rsidRPr="00B405BB" w:rsidRDefault="00F67E48" w:rsidP="00F67E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sz="0" w:space="0" w:color="auto" w:frame="1"/>
              </w:rPr>
              <w:t>CSIS-160</w:t>
            </w:r>
          </w:p>
        </w:tc>
        <w:tc>
          <w:tcPr>
            <w:tcW w:w="5870" w:type="dxa"/>
          </w:tcPr>
          <w:p w14:paraId="75CAD893" w14:textId="7D1CFD3E" w:rsidR="00F67E48" w:rsidRPr="00B405BB" w:rsidRDefault="00F67E48" w:rsidP="00F67E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Information Security Systems</w:t>
            </w:r>
          </w:p>
        </w:tc>
        <w:tc>
          <w:tcPr>
            <w:tcW w:w="1313" w:type="dxa"/>
          </w:tcPr>
          <w:p w14:paraId="01E368E8" w14:textId="25FD216D" w:rsidR="00F67E48" w:rsidRPr="00B405BB" w:rsidRDefault="00F67E48" w:rsidP="00F67E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F67E48"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67E48" w:rsidRPr="008E1CE1" w:rsidRDefault="00F67E48" w:rsidP="00F67E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B974FD7" w:rsidR="00F67E48" w:rsidRPr="00B405BB" w:rsidRDefault="00F67E48" w:rsidP="00F67E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sz="0" w:space="0" w:color="auto" w:frame="1"/>
              </w:rPr>
              <w:t>COMM-103</w:t>
            </w:r>
          </w:p>
        </w:tc>
        <w:tc>
          <w:tcPr>
            <w:tcW w:w="5870" w:type="dxa"/>
          </w:tcPr>
          <w:p w14:paraId="275A0CDF" w14:textId="7656C1B6" w:rsidR="00F67E48" w:rsidRPr="00B405BB" w:rsidRDefault="00F67E48" w:rsidP="00F67E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Interpersonal Communication</w:t>
            </w:r>
          </w:p>
        </w:tc>
        <w:tc>
          <w:tcPr>
            <w:tcW w:w="1313" w:type="dxa"/>
          </w:tcPr>
          <w:p w14:paraId="44AC95D6" w14:textId="667A2C66" w:rsidR="00F67E48" w:rsidRPr="00B405BB" w:rsidRDefault="00F67E48" w:rsidP="00F67E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bl>
    <w:p w14:paraId="7212A20C" w14:textId="75141CE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E328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405B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48913E7" w14:textId="77777777" w:rsidR="00B405BB" w:rsidRPr="00B405BB" w:rsidRDefault="00B405BB" w:rsidP="00B405BB">
            <w:pPr>
              <w:pStyle w:val="TableParagraph"/>
              <w:spacing w:before="0"/>
              <w:ind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bdr w:val="none" w:sz="0" w:space="0" w:color="auto" w:frame="1"/>
              </w:rPr>
              <w:t>CSIS-115A</w:t>
            </w:r>
            <w:r w:rsidRPr="00B405BB">
              <w:rPr>
                <w:rFonts w:asciiTheme="minorHAnsi" w:hAnsiTheme="minorHAnsi" w:cstheme="minorHAnsi"/>
                <w:color w:val="000000"/>
                <w:sz w:val="22"/>
              </w:rPr>
              <w:t xml:space="preserve"> or</w:t>
            </w:r>
          </w:p>
          <w:p w14:paraId="39141659" w14:textId="29CD7A55" w:rsidR="00B405BB" w:rsidRPr="00B405BB" w:rsidRDefault="00B405BB"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405BB">
              <w:rPr>
                <w:rFonts w:asciiTheme="minorHAnsi" w:hAnsiTheme="minorHAnsi" w:cstheme="minorHAnsi"/>
                <w:bCs/>
                <w:sz w:val="22"/>
              </w:rPr>
              <w:t>CSIS-114A</w:t>
            </w:r>
          </w:p>
        </w:tc>
        <w:tc>
          <w:tcPr>
            <w:tcW w:w="5870" w:type="dxa"/>
          </w:tcPr>
          <w:p w14:paraId="48FF64F5" w14:textId="77777777" w:rsidR="00B405BB" w:rsidRPr="00B405BB" w:rsidRDefault="00B405BB" w:rsidP="00B405BB">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rPr>
              <w:t>Web Development - Level 1 or</w:t>
            </w:r>
          </w:p>
          <w:p w14:paraId="52AA2F38" w14:textId="08D0F003" w:rsidR="00B405BB" w:rsidRPr="00B405BB" w:rsidRDefault="00B405BB" w:rsidP="00B40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405BB">
              <w:rPr>
                <w:rFonts w:asciiTheme="minorHAnsi" w:hAnsiTheme="minorHAnsi" w:cstheme="minorHAnsi"/>
                <w:color w:val="000000"/>
                <w:sz w:val="22"/>
                <w:shd w:val="clear" w:color="auto" w:fill="FFFFFF"/>
              </w:rPr>
              <w:t>SQL Programming - Level 1</w:t>
            </w:r>
          </w:p>
        </w:tc>
        <w:tc>
          <w:tcPr>
            <w:tcW w:w="1313" w:type="dxa"/>
          </w:tcPr>
          <w:p w14:paraId="65E25DD8" w14:textId="1EEF542E" w:rsidR="00B405BB" w:rsidRPr="00B405BB" w:rsidRDefault="00B405BB" w:rsidP="00B405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405BB">
              <w:rPr>
                <w:rFonts w:asciiTheme="minorHAnsi" w:hAnsiTheme="minorHAnsi" w:cstheme="minorHAnsi"/>
                <w:color w:val="000000"/>
                <w:sz w:val="22"/>
              </w:rPr>
              <w:t>3</w:t>
            </w:r>
          </w:p>
        </w:tc>
      </w:tr>
      <w:tr w:rsidR="00B405B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18F6507" w14:textId="736BE4C4" w:rsidR="00B405BB" w:rsidRPr="00B405BB" w:rsidRDefault="00B405BB" w:rsidP="00B405B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bdr w:val="none" w:sz="0" w:space="0" w:color="auto" w:frame="1"/>
              </w:rPr>
              <w:t>CSIS-525</w:t>
            </w:r>
            <w:r w:rsidRPr="00B405BB">
              <w:rPr>
                <w:rFonts w:asciiTheme="minorHAnsi" w:hAnsiTheme="minorHAnsi" w:cstheme="minorHAnsi"/>
                <w:color w:val="000000"/>
                <w:sz w:val="22"/>
              </w:rPr>
              <w:t xml:space="preserve"> or</w:t>
            </w:r>
          </w:p>
          <w:p w14:paraId="6E237BC8" w14:textId="4C52D798" w:rsidR="00B405BB" w:rsidRPr="00B405BB" w:rsidRDefault="00B405BB" w:rsidP="00B405B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sz w:val="22"/>
              </w:rPr>
              <w:t xml:space="preserve">CSIS-124A </w:t>
            </w:r>
          </w:p>
        </w:tc>
        <w:tc>
          <w:tcPr>
            <w:tcW w:w="5870" w:type="dxa"/>
          </w:tcPr>
          <w:p w14:paraId="34C7B8EB" w14:textId="77777777" w:rsidR="00E36CC1" w:rsidRPr="00E36CC1" w:rsidRDefault="00E36CC1" w:rsidP="00E36CC1">
            <w:pPr>
              <w:pStyle w:val="TableParagraph"/>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E36CC1">
              <w:rPr>
                <w:rFonts w:asciiTheme="minorHAnsi" w:hAnsiTheme="minorHAnsi" w:cstheme="minorHAnsi"/>
                <w:color w:val="000000"/>
                <w:sz w:val="22"/>
              </w:rPr>
              <w:t>Web Development - Level 21 or</w:t>
            </w:r>
          </w:p>
          <w:p w14:paraId="6250AC6D" w14:textId="6D0DEB75" w:rsidR="00B405BB" w:rsidRPr="00B405BB" w:rsidRDefault="00E36CC1" w:rsidP="00E36CC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E36CC1">
              <w:rPr>
                <w:rFonts w:asciiTheme="minorHAnsi" w:hAnsiTheme="minorHAnsi" w:cstheme="minorHAnsi"/>
                <w:color w:val="000000"/>
                <w:sz w:val="22"/>
              </w:rPr>
              <w:t>SQL Programming - Level 21</w:t>
            </w:r>
          </w:p>
        </w:tc>
        <w:tc>
          <w:tcPr>
            <w:tcW w:w="1313" w:type="dxa"/>
          </w:tcPr>
          <w:p w14:paraId="4BF3CCB4" w14:textId="58953C92" w:rsidR="00B405BB" w:rsidRPr="00B405BB" w:rsidRDefault="00B405BB" w:rsidP="00B405B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B405B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B405BB" w:rsidRPr="008E1CE1" w:rsidRDefault="00B405BB" w:rsidP="00B405B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E7E24CA" w:rsidR="00B405BB" w:rsidRPr="00B405BB" w:rsidRDefault="00B405BB"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sz="0" w:space="0" w:color="auto" w:frame="1"/>
              </w:rPr>
              <w:t>CSIS-113B</w:t>
            </w:r>
          </w:p>
        </w:tc>
        <w:tc>
          <w:tcPr>
            <w:tcW w:w="5870" w:type="dxa"/>
          </w:tcPr>
          <w:p w14:paraId="5132DCF8" w14:textId="4B3A82EF" w:rsidR="00B405BB" w:rsidRPr="00B405BB" w:rsidRDefault="00B405BB" w:rsidP="00B40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Java Programming - Level 1</w:t>
            </w:r>
          </w:p>
        </w:tc>
        <w:tc>
          <w:tcPr>
            <w:tcW w:w="1313" w:type="dxa"/>
          </w:tcPr>
          <w:p w14:paraId="2753F63B" w14:textId="771F523C" w:rsidR="00B405BB" w:rsidRPr="00B405BB" w:rsidRDefault="00B405BB" w:rsidP="00B405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B405BB"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B405BB" w:rsidRPr="008E1CE1" w:rsidRDefault="00B405BB" w:rsidP="00B405B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B0D77AE" w:rsidR="00B405BB" w:rsidRPr="00B405BB" w:rsidRDefault="00B405BB" w:rsidP="00B405B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sz="0" w:space="0" w:color="auto" w:frame="1"/>
              </w:rPr>
              <w:t>CSIS-211</w:t>
            </w:r>
          </w:p>
        </w:tc>
        <w:tc>
          <w:tcPr>
            <w:tcW w:w="5870" w:type="dxa"/>
          </w:tcPr>
          <w:p w14:paraId="0B8B04D1" w14:textId="23A690BD" w:rsidR="00B405BB" w:rsidRPr="00B405BB" w:rsidRDefault="00B405BB" w:rsidP="00B405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Introduction to Data Structures and Algorithms </w:t>
            </w:r>
            <w:r w:rsidRPr="00B405BB">
              <w:rPr>
                <w:rFonts w:asciiTheme="minorHAnsi" w:hAnsiTheme="minorHAnsi" w:cstheme="minorHAnsi"/>
                <w:color w:val="000000"/>
                <w:sz w:val="22"/>
                <w:bdr w:val="none" w:sz="0" w:space="0" w:color="auto" w:frame="1"/>
                <w:vertAlign w:val="superscript"/>
              </w:rPr>
              <w:t>1</w:t>
            </w:r>
          </w:p>
        </w:tc>
        <w:tc>
          <w:tcPr>
            <w:tcW w:w="1313" w:type="dxa"/>
          </w:tcPr>
          <w:p w14:paraId="6F448D68" w14:textId="76F422E0" w:rsidR="00B405BB" w:rsidRPr="00B405BB" w:rsidRDefault="00B405BB" w:rsidP="00B405B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F67E48"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67E48" w:rsidRPr="008E1CE1" w:rsidRDefault="00F67E48" w:rsidP="00F67E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DE3D49D" w14:textId="77777777" w:rsidR="00F67E48" w:rsidRPr="00834C41" w:rsidRDefault="00F67E48" w:rsidP="00F67E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834C41">
              <w:rPr>
                <w:rFonts w:cstheme="minorHAnsi"/>
                <w:color w:val="000000"/>
                <w:sz w:val="22"/>
                <w:bdr w:val="none" w:sz="0" w:space="0" w:color="auto" w:frame="1"/>
              </w:rPr>
              <w:t>ECON-201 or</w:t>
            </w:r>
          </w:p>
          <w:p w14:paraId="55DB989F" w14:textId="08606973" w:rsidR="00F67E48" w:rsidRPr="00834C41" w:rsidRDefault="00F67E48" w:rsidP="00F67E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4C41">
              <w:rPr>
                <w:rFonts w:asciiTheme="minorHAnsi" w:hAnsiTheme="minorHAnsi" w:cstheme="minorHAnsi"/>
                <w:color w:val="000000"/>
                <w:sz w:val="22"/>
                <w:bdr w:val="none" w:sz="0" w:space="0" w:color="auto" w:frame="1"/>
              </w:rPr>
              <w:t>PSYC-101</w:t>
            </w:r>
          </w:p>
        </w:tc>
        <w:tc>
          <w:tcPr>
            <w:tcW w:w="5870" w:type="dxa"/>
          </w:tcPr>
          <w:p w14:paraId="0156D461" w14:textId="77777777" w:rsidR="00F67E48" w:rsidRPr="00834C41" w:rsidRDefault="00F67E48" w:rsidP="00F67E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834C41">
              <w:rPr>
                <w:rFonts w:cstheme="minorHAnsi"/>
                <w:color w:val="000000"/>
                <w:sz w:val="22"/>
              </w:rPr>
              <w:t>Principles of Macroeconomics</w:t>
            </w:r>
            <w:r w:rsidRPr="00834C41">
              <w:rPr>
                <w:rFonts w:cstheme="minorHAnsi"/>
                <w:color w:val="000000"/>
                <w:sz w:val="22"/>
                <w:bdr w:val="none" w:sz="0" w:space="0" w:color="auto" w:frame="1"/>
                <w:vertAlign w:val="superscript"/>
              </w:rPr>
              <w:t xml:space="preserve"> </w:t>
            </w:r>
            <w:r w:rsidRPr="00834C41">
              <w:rPr>
                <w:rFonts w:cstheme="minorHAnsi"/>
                <w:color w:val="000000"/>
                <w:sz w:val="22"/>
              </w:rPr>
              <w:t xml:space="preserve">or </w:t>
            </w:r>
          </w:p>
          <w:p w14:paraId="647AE633" w14:textId="7B1E4CD9" w:rsidR="00F67E48" w:rsidRPr="00834C41" w:rsidRDefault="00F67E48" w:rsidP="00F67E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4C41">
              <w:rPr>
                <w:rFonts w:asciiTheme="minorHAnsi" w:hAnsiTheme="minorHAnsi" w:cstheme="minorHAnsi"/>
                <w:color w:val="000000"/>
                <w:sz w:val="22"/>
              </w:rPr>
              <w:t>Introduction to Psychology</w:t>
            </w:r>
          </w:p>
        </w:tc>
        <w:tc>
          <w:tcPr>
            <w:tcW w:w="1313" w:type="dxa"/>
          </w:tcPr>
          <w:p w14:paraId="59DE1595" w14:textId="14AAB80B" w:rsidR="00F67E48" w:rsidRPr="00B405BB" w:rsidRDefault="00F67E48" w:rsidP="00F67E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6E99FA9C" w:rsidR="00F37066" w:rsidRPr="00C53DAA" w:rsidRDefault="00F37066" w:rsidP="00F37066">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C07AAD">
        <w:rPr>
          <w:rFonts w:asciiTheme="minorHAnsi" w:hAnsiTheme="minorHAnsi" w:cstheme="minorHAnsi"/>
          <w:b w:val="0"/>
          <w:sz w:val="18"/>
          <w:szCs w:val="18"/>
        </w:rPr>
        <w:t>Take second 8 weeks: CSIS-525 Web Development - Level 2,</w:t>
      </w:r>
      <w:r w:rsidR="00176122">
        <w:rPr>
          <w:rFonts w:asciiTheme="minorHAnsi" w:hAnsiTheme="minorHAnsi" w:cstheme="minorHAnsi"/>
          <w:b w:val="0"/>
          <w:sz w:val="18"/>
          <w:szCs w:val="18"/>
        </w:rPr>
        <w:t xml:space="preserve"> </w:t>
      </w:r>
      <w:r w:rsidR="00E36CC1" w:rsidRPr="00F20009">
        <w:rPr>
          <w:rFonts w:asciiTheme="minorHAnsi" w:hAnsiTheme="minorHAnsi" w:cstheme="minorHAnsi"/>
          <w:b w:val="0"/>
          <w:sz w:val="18"/>
          <w:szCs w:val="18"/>
        </w:rPr>
        <w:t>CSIS-124A SQL Programming - Level 2</w:t>
      </w:r>
      <w:r w:rsidRPr="00C07AAD">
        <w:rPr>
          <w:rFonts w:asciiTheme="minorHAnsi" w:hAnsiTheme="minorHAnsi" w:cstheme="minorHAnsi"/>
          <w:b w:val="0"/>
          <w:sz w:val="18"/>
          <w:szCs w:val="18"/>
        </w:rPr>
        <w:t xml:space="preserve">, CSIS-123B Java Programming - Level 2, </w:t>
      </w:r>
      <w:r w:rsidR="00E36CC1" w:rsidRPr="00F20009">
        <w:rPr>
          <w:rFonts w:asciiTheme="minorHAnsi" w:hAnsiTheme="minorHAnsi" w:cstheme="minorHAnsi"/>
          <w:b w:val="0"/>
          <w:sz w:val="18"/>
          <w:szCs w:val="18"/>
        </w:rPr>
        <w:t>CSIS-211 Introduction to Data Structures and Algorithms.</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0F096" w14:textId="77777777" w:rsidR="00307BC2" w:rsidRDefault="00307BC2" w:rsidP="00DF2F19">
      <w:pPr>
        <w:spacing w:after="0" w:line="240" w:lineRule="auto"/>
      </w:pPr>
      <w:r>
        <w:separator/>
      </w:r>
    </w:p>
  </w:endnote>
  <w:endnote w:type="continuationSeparator" w:id="0">
    <w:p w14:paraId="29548BDD" w14:textId="77777777" w:rsidR="00307BC2" w:rsidRDefault="00307BC2" w:rsidP="00DF2F19">
      <w:pPr>
        <w:spacing w:after="0" w:line="240" w:lineRule="auto"/>
      </w:pPr>
      <w:r>
        <w:continuationSeparator/>
      </w:r>
    </w:p>
  </w:endnote>
  <w:endnote w:type="continuationNotice" w:id="1">
    <w:p w14:paraId="5F026A67" w14:textId="77777777" w:rsidR="00307BC2" w:rsidRDefault="00307B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EF27" w14:textId="77777777" w:rsidR="00A941E5" w:rsidRDefault="00A941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6B31D" w14:textId="77777777" w:rsidR="00307BC2" w:rsidRDefault="00307BC2" w:rsidP="00DF2F19">
      <w:pPr>
        <w:spacing w:after="0" w:line="240" w:lineRule="auto"/>
      </w:pPr>
      <w:r>
        <w:separator/>
      </w:r>
    </w:p>
  </w:footnote>
  <w:footnote w:type="continuationSeparator" w:id="0">
    <w:p w14:paraId="26F5078D" w14:textId="77777777" w:rsidR="00307BC2" w:rsidRDefault="00307BC2" w:rsidP="00DF2F19">
      <w:pPr>
        <w:spacing w:after="0" w:line="240" w:lineRule="auto"/>
      </w:pPr>
      <w:r>
        <w:continuationSeparator/>
      </w:r>
    </w:p>
  </w:footnote>
  <w:footnote w:type="continuationNotice" w:id="1">
    <w:p w14:paraId="36B2AB6F" w14:textId="77777777" w:rsidR="00307BC2" w:rsidRDefault="00307B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9D6FF" w14:textId="77777777" w:rsidR="00A941E5" w:rsidRDefault="00A94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13024" w14:textId="77777777" w:rsidR="00A941E5" w:rsidRDefault="00A941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16233F5F"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941E5">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76122"/>
    <w:rsid w:val="00184AD7"/>
    <w:rsid w:val="0019475E"/>
    <w:rsid w:val="0019613C"/>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07BC2"/>
    <w:rsid w:val="0031534F"/>
    <w:rsid w:val="00323BAA"/>
    <w:rsid w:val="003276D3"/>
    <w:rsid w:val="00330A18"/>
    <w:rsid w:val="00340676"/>
    <w:rsid w:val="0034427C"/>
    <w:rsid w:val="0035440E"/>
    <w:rsid w:val="00376791"/>
    <w:rsid w:val="00376E98"/>
    <w:rsid w:val="003840FB"/>
    <w:rsid w:val="003849FE"/>
    <w:rsid w:val="00391378"/>
    <w:rsid w:val="003949AC"/>
    <w:rsid w:val="003A06DD"/>
    <w:rsid w:val="003A2A9F"/>
    <w:rsid w:val="003A4C7B"/>
    <w:rsid w:val="003C2454"/>
    <w:rsid w:val="003C3FE0"/>
    <w:rsid w:val="003E0C2B"/>
    <w:rsid w:val="003E2989"/>
    <w:rsid w:val="003F66AE"/>
    <w:rsid w:val="004157A0"/>
    <w:rsid w:val="00425E40"/>
    <w:rsid w:val="0043300A"/>
    <w:rsid w:val="00442F57"/>
    <w:rsid w:val="00443620"/>
    <w:rsid w:val="00463DFA"/>
    <w:rsid w:val="00465C68"/>
    <w:rsid w:val="00466BD3"/>
    <w:rsid w:val="00473F81"/>
    <w:rsid w:val="0047668B"/>
    <w:rsid w:val="00486099"/>
    <w:rsid w:val="004943DF"/>
    <w:rsid w:val="004C0B32"/>
    <w:rsid w:val="004D1BEE"/>
    <w:rsid w:val="004E328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14437"/>
    <w:rsid w:val="0072641A"/>
    <w:rsid w:val="0073353B"/>
    <w:rsid w:val="007370F9"/>
    <w:rsid w:val="00756FE3"/>
    <w:rsid w:val="0079066E"/>
    <w:rsid w:val="00793168"/>
    <w:rsid w:val="00796896"/>
    <w:rsid w:val="00797A06"/>
    <w:rsid w:val="007B606E"/>
    <w:rsid w:val="007B6AAC"/>
    <w:rsid w:val="007B70DE"/>
    <w:rsid w:val="007D3593"/>
    <w:rsid w:val="007E2BD7"/>
    <w:rsid w:val="007E71AF"/>
    <w:rsid w:val="007F49E8"/>
    <w:rsid w:val="00801E0D"/>
    <w:rsid w:val="00807A5C"/>
    <w:rsid w:val="00821025"/>
    <w:rsid w:val="00832313"/>
    <w:rsid w:val="00832842"/>
    <w:rsid w:val="00834C41"/>
    <w:rsid w:val="0084524B"/>
    <w:rsid w:val="008536C4"/>
    <w:rsid w:val="00853C93"/>
    <w:rsid w:val="00855429"/>
    <w:rsid w:val="00861E8D"/>
    <w:rsid w:val="008677EB"/>
    <w:rsid w:val="00880616"/>
    <w:rsid w:val="008874CC"/>
    <w:rsid w:val="008A4D7A"/>
    <w:rsid w:val="008B0037"/>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47F"/>
    <w:rsid w:val="00A746F0"/>
    <w:rsid w:val="00A80BAC"/>
    <w:rsid w:val="00A80EAF"/>
    <w:rsid w:val="00A87736"/>
    <w:rsid w:val="00A941E5"/>
    <w:rsid w:val="00A96A5E"/>
    <w:rsid w:val="00AA0E00"/>
    <w:rsid w:val="00AB135D"/>
    <w:rsid w:val="00AC42E9"/>
    <w:rsid w:val="00AC4A21"/>
    <w:rsid w:val="00AC4E08"/>
    <w:rsid w:val="00AC6B29"/>
    <w:rsid w:val="00AE384C"/>
    <w:rsid w:val="00AE3D12"/>
    <w:rsid w:val="00AF5BE0"/>
    <w:rsid w:val="00B21CE2"/>
    <w:rsid w:val="00B27B28"/>
    <w:rsid w:val="00B31614"/>
    <w:rsid w:val="00B405BB"/>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C4CA4"/>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36CC1"/>
    <w:rsid w:val="00E500EB"/>
    <w:rsid w:val="00E50936"/>
    <w:rsid w:val="00E53D36"/>
    <w:rsid w:val="00E80F66"/>
    <w:rsid w:val="00E849E5"/>
    <w:rsid w:val="00E97C9F"/>
    <w:rsid w:val="00EA2C6F"/>
    <w:rsid w:val="00EB64F1"/>
    <w:rsid w:val="00EF0DEF"/>
    <w:rsid w:val="00EF26D3"/>
    <w:rsid w:val="00EF3B44"/>
    <w:rsid w:val="00F003A4"/>
    <w:rsid w:val="00F0078F"/>
    <w:rsid w:val="00F02482"/>
    <w:rsid w:val="00F21058"/>
    <w:rsid w:val="00F37066"/>
    <w:rsid w:val="00F51AC5"/>
    <w:rsid w:val="00F67E48"/>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537</Words>
  <Characters>2900</Characters>
  <Application>Microsoft Office Word</Application>
  <DocSecurity>0</DocSecurity>
  <Lines>161</Lines>
  <Paragraphs>156</Paragraphs>
  <ScaleCrop>false</ScaleCrop>
  <HeadingPairs>
    <vt:vector size="2" baseType="variant">
      <vt:variant>
        <vt:lpstr>Title</vt:lpstr>
      </vt:variant>
      <vt:variant>
        <vt:i4>1</vt:i4>
      </vt:variant>
    </vt:vector>
  </HeadingPairs>
  <TitlesOfParts>
    <vt:vector size="1" baseType="lpstr">
      <vt:lpstr>CSIS_Database_AS</vt:lpstr>
    </vt:vector>
  </TitlesOfParts>
  <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Database_AS</dc:title>
  <dc:subject/>
  <dc:creator>Rhonda Nishimoto</dc:creator>
  <cp:keywords/>
  <dc:description/>
  <cp:lastModifiedBy>Rhonda Nishimoto</cp:lastModifiedBy>
  <cp:revision>10</cp:revision>
  <dcterms:created xsi:type="dcterms:W3CDTF">2021-02-24T18:26:00Z</dcterms:created>
  <dcterms:modified xsi:type="dcterms:W3CDTF">2021-07-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